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7DD38FE3" w:rsidP="5EF4BFAA" w:rsidRDefault="7DD38FE3" w14:paraId="66A34CEE" w14:textId="0ADF070A">
      <w:pPr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7DD38FE3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>Supplementary File 3 – Semi-structured interview and focus group guide</w:t>
      </w:r>
    </w:p>
    <w:p w:rsidR="5EF4BFAA" w:rsidP="5EF4BFAA" w:rsidRDefault="5EF4BFAA" w14:paraId="2B405B88" w14:textId="4C091B87">
      <w:pPr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</w:p>
    <w:p w:rsidR="7DD38FE3" w:rsidP="5EF4BFAA" w:rsidRDefault="7DD38FE3" w14:paraId="5622B178" w14:textId="2BBC0C01">
      <w:pPr>
        <w:shd w:val="clear" w:color="auto" w:fill="FFF2CC" w:themeFill="accent4" w:themeFillTint="33"/>
        <w:rPr>
          <w:rFonts w:ascii="Times" w:hAnsi="Times" w:eastAsia="Times" w:cs="Time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7DD38FE3">
        <w:rPr>
          <w:rFonts w:ascii="Times" w:hAnsi="Times" w:eastAsia="Times" w:cs="Time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Demographic</w:t>
      </w:r>
      <w:r w:rsidRPr="5EF4BFAA" w:rsidR="7DD38FE3">
        <w:rPr>
          <w:rFonts w:ascii="Times" w:hAnsi="Times" w:eastAsia="Times" w:cs="Time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questions</w:t>
      </w:r>
    </w:p>
    <w:p w:rsidR="7DD38FE3" w:rsidP="5EF4BFAA" w:rsidRDefault="7DD38FE3" w14:paraId="21AB979B" w14:textId="0FB42A1A">
      <w:pPr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7DD38FE3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I first have some questions about yourself. </w:t>
      </w:r>
    </w:p>
    <w:p w:rsidR="7DD38FE3" w:rsidP="5EF4BFAA" w:rsidRDefault="7DD38FE3" w14:paraId="74E4DCD8" w14:textId="0BCC8900">
      <w:pPr>
        <w:pStyle w:val="ListParagraph"/>
        <w:numPr>
          <w:ilvl w:val="0"/>
          <w:numId w:val="23"/>
        </w:numPr>
        <w:tabs>
          <w:tab w:val="num" w:leader="none" w:pos="720"/>
        </w:tabs>
        <w:spacing w:before="0" w:beforeAutospacing="off" w:after="0" w:afterAutospacing="off" w:line="240" w:lineRule="auto"/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7DD38FE3">
        <w:rPr>
          <w:rStyle w:val="normaltextrun"/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What gender do you identify as? </w:t>
      </w:r>
    </w:p>
    <w:p w:rsidR="7DD38FE3" w:rsidP="5EF4BFAA" w:rsidRDefault="7DD38FE3" w14:paraId="29B220A5" w14:textId="432ED615">
      <w:pPr>
        <w:pStyle w:val="ListParagraph"/>
        <w:numPr>
          <w:ilvl w:val="0"/>
          <w:numId w:val="23"/>
        </w:numPr>
        <w:tabs>
          <w:tab w:val="num" w:leader="none" w:pos="720"/>
        </w:tabs>
        <w:spacing w:before="0" w:beforeAutospacing="off" w:after="0" w:afterAutospacing="off" w:line="240" w:lineRule="auto"/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7DD38FE3">
        <w:rPr>
          <w:rStyle w:val="normaltextrun"/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Do you identify as LGQBTI+? </w:t>
      </w:r>
    </w:p>
    <w:p w:rsidR="7DD38FE3" w:rsidP="5EF4BFAA" w:rsidRDefault="7DD38FE3" w14:paraId="33FC298C" w14:textId="2FD9CB85">
      <w:pPr>
        <w:pStyle w:val="ListParagraph"/>
        <w:numPr>
          <w:ilvl w:val="0"/>
          <w:numId w:val="23"/>
        </w:numPr>
        <w:tabs>
          <w:tab w:val="num" w:leader="none" w:pos="720"/>
        </w:tabs>
        <w:spacing w:before="0" w:beforeAutospacing="off" w:after="0" w:afterAutospacing="off" w:line="240" w:lineRule="auto"/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7DD38FE3">
        <w:rPr>
          <w:rStyle w:val="normaltextrun"/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Are you Aboriginal and/or Torres Strait Islander or both? </w:t>
      </w:r>
    </w:p>
    <w:p w:rsidR="7DD38FE3" w:rsidP="5EF4BFAA" w:rsidRDefault="7DD38FE3" w14:paraId="018D52F5" w14:textId="5AE946D9">
      <w:pPr>
        <w:pStyle w:val="ListParagraph"/>
        <w:numPr>
          <w:ilvl w:val="0"/>
          <w:numId w:val="23"/>
        </w:numPr>
        <w:tabs>
          <w:tab w:val="num" w:leader="none" w:pos="720"/>
        </w:tabs>
        <w:spacing w:before="0" w:beforeAutospacing="off" w:after="0" w:afterAutospacing="off" w:line="240" w:lineRule="auto"/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7DD38FE3">
        <w:rPr>
          <w:rStyle w:val="normaltextrun"/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Were you born in Australia? </w:t>
      </w:r>
    </w:p>
    <w:p w:rsidR="7DD38FE3" w:rsidP="5EF4BFAA" w:rsidRDefault="7DD38FE3" w14:paraId="1668BBCC" w14:textId="7FE3983A">
      <w:pPr>
        <w:pStyle w:val="ListParagraph"/>
        <w:numPr>
          <w:ilvl w:val="0"/>
          <w:numId w:val="23"/>
        </w:numPr>
        <w:tabs>
          <w:tab w:val="num" w:leader="none" w:pos="720"/>
        </w:tabs>
        <w:spacing w:before="0" w:beforeAutospacing="off" w:after="0" w:afterAutospacing="off" w:line="240" w:lineRule="auto"/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7DD38FE3">
        <w:rPr>
          <w:rStyle w:val="normaltextrun"/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What culture do you identify with? </w:t>
      </w:r>
    </w:p>
    <w:p w:rsidR="7DD38FE3" w:rsidP="5EF4BFAA" w:rsidRDefault="7DD38FE3" w14:paraId="227D4FE7" w14:textId="0B5C0E38">
      <w:pPr>
        <w:pStyle w:val="ListParagraph"/>
        <w:numPr>
          <w:ilvl w:val="0"/>
          <w:numId w:val="23"/>
        </w:numPr>
        <w:tabs>
          <w:tab w:val="num" w:leader="none" w:pos="720"/>
        </w:tabs>
        <w:spacing w:before="0" w:beforeAutospacing="off" w:after="0" w:afterAutospacing="off" w:line="240" w:lineRule="auto"/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7DD38FE3">
        <w:rPr>
          <w:rStyle w:val="normaltextrun"/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Is English your first language? </w:t>
      </w:r>
    </w:p>
    <w:p w:rsidR="7DD38FE3" w:rsidP="5EF4BFAA" w:rsidRDefault="7DD38FE3" w14:paraId="5D003182" w14:textId="552E4530">
      <w:pPr>
        <w:pStyle w:val="ListParagraph"/>
        <w:numPr>
          <w:ilvl w:val="0"/>
          <w:numId w:val="23"/>
        </w:numPr>
        <w:tabs>
          <w:tab w:val="num" w:leader="none" w:pos="720"/>
        </w:tabs>
        <w:spacing w:before="0" w:beforeAutospacing="off" w:after="0" w:afterAutospacing="off" w:line="240" w:lineRule="auto"/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7DD38FE3">
        <w:rPr>
          <w:rStyle w:val="normaltextrun"/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Do you have a lived experience of being in out-of-home care?</w:t>
      </w:r>
    </w:p>
    <w:p w:rsidR="5EF4BFAA" w:rsidP="5EF4BFAA" w:rsidRDefault="5EF4BFAA" w14:paraId="376D10A5" w14:textId="1184E105">
      <w:pPr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</w:p>
    <w:p w:rsidR="7DD38FE3" w:rsidP="5EF4BFAA" w:rsidRDefault="7DD38FE3" w14:paraId="57FD01FB" w14:textId="4AD77F99">
      <w:pPr>
        <w:pStyle w:val="Normal"/>
        <w:suppressLineNumbers w:val="0"/>
        <w:shd w:val="clear" w:color="auto" w:fill="FFF2CC" w:themeFill="accent4" w:themeFillTint="33"/>
        <w:bidi w:val="0"/>
        <w:spacing w:before="0" w:beforeAutospacing="off" w:after="160" w:afterAutospacing="off" w:line="259" w:lineRule="auto"/>
        <w:ind w:left="0" w:right="0"/>
        <w:jc w:val="left"/>
        <w:rPr>
          <w:rFonts w:ascii="Times" w:hAnsi="Times" w:eastAsia="Times" w:cs="Time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5EF4BFAA" w:rsidR="7DD38FE3">
        <w:rPr>
          <w:rFonts w:ascii="Times" w:hAnsi="Times" w:eastAsia="Times" w:cs="Time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Semi-structured guide, </w:t>
      </w:r>
      <w:r w:rsidRPr="5EF4BFAA" w:rsidR="7DD38FE3">
        <w:rPr>
          <w:rFonts w:ascii="Times" w:hAnsi="Times" w:eastAsia="Times" w:cs="Time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additional</w:t>
      </w:r>
      <w:r w:rsidRPr="5EF4BFAA" w:rsidR="7DD38FE3">
        <w:rPr>
          <w:rFonts w:ascii="Times" w:hAnsi="Times" w:eastAsia="Times" w:cs="Time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follow up prompts were included</w:t>
      </w:r>
    </w:p>
    <w:p w:rsidR="08731804" w:rsidP="5EF4BFAA" w:rsidRDefault="08731804" w14:paraId="1FAB6313" w14:textId="794DA6DD">
      <w:pPr>
        <w:pStyle w:val="ListParagraph"/>
        <w:numPr>
          <w:ilvl w:val="0"/>
          <w:numId w:val="21"/>
        </w:numPr>
        <w:spacing w:before="0" w:beforeAutospacing="off" w:after="160" w:afterAutospacing="off" w:line="259" w:lineRule="auto"/>
        <w:ind w:left="360" w:right="0" w:hanging="360"/>
        <w:jc w:val="left"/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08731804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>H</w:t>
      </w:r>
      <w:r w:rsidRPr="5EF4BFAA" w:rsidR="2B22CB6D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>ow would you describe your role in transition planning</w:t>
      </w:r>
    </w:p>
    <w:p w:rsidR="2B22CB6D" w:rsidP="5EF4BFAA" w:rsidRDefault="2B22CB6D" w14:paraId="35110C84" w14:textId="4D6BBEFE">
      <w:pPr>
        <w:pStyle w:val="ListParagraph"/>
        <w:numPr>
          <w:ilvl w:val="0"/>
          <w:numId w:val="21"/>
        </w:numPr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2B22CB6D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When you hear the phrase ‘transition planning</w:t>
      </w:r>
      <w:r w:rsidRPr="5EF4BFAA" w:rsidR="2B22CB6D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’,</w:t>
      </w:r>
      <w:r w:rsidRPr="5EF4BFAA" w:rsidR="2B22CB6D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what comes to mind about it entails? </w:t>
      </w:r>
    </w:p>
    <w:p w:rsidR="2B22CB6D" w:rsidP="5EF4BFAA" w:rsidRDefault="2B22CB6D" w14:paraId="788B1672" w14:textId="0761CDC1">
      <w:pPr>
        <w:pStyle w:val="ListParagraph"/>
        <w:numPr>
          <w:ilvl w:val="0"/>
          <w:numId w:val="21"/>
        </w:numPr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2B22CB6D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 xml:space="preserve">How would you define a successful transition from care? </w:t>
      </w:r>
    </w:p>
    <w:p w:rsidR="2B22CB6D" w:rsidP="5EF4BFAA" w:rsidRDefault="2B22CB6D" w14:paraId="17EF54B4" w14:textId="49A482F9">
      <w:pPr>
        <w:pStyle w:val="ListParagraph"/>
        <w:numPr>
          <w:ilvl w:val="0"/>
          <w:numId w:val="21"/>
        </w:numPr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2B22CB6D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 xml:space="preserve">How is it </w:t>
      </w:r>
      <w:r w:rsidRPr="5EF4BFAA" w:rsidR="2B22CB6D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>determined</w:t>
      </w:r>
      <w:r w:rsidRPr="5EF4BFAA" w:rsidR="2B22CB6D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 xml:space="preserve"> that a young person is ready to transition from care?</w:t>
      </w:r>
    </w:p>
    <w:p w:rsidR="2B22CB6D" w:rsidP="5EF4BFAA" w:rsidRDefault="2B22CB6D" w14:paraId="6D1F2C77" w14:textId="533C9B8C">
      <w:pPr>
        <w:pStyle w:val="ListParagraph"/>
        <w:numPr>
          <w:ilvl w:val="0"/>
          <w:numId w:val="21"/>
        </w:numPr>
        <w:suppressLineNumbers w:val="0"/>
        <w:bidi w:val="0"/>
        <w:spacing w:before="0" w:beforeAutospacing="off" w:after="160" w:afterAutospacing="off" w:line="259" w:lineRule="auto"/>
        <w:ind w:left="360" w:right="0" w:hanging="360"/>
        <w:jc w:val="left"/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2B22CB6D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>How do you know how to deliver transition planning?</w:t>
      </w:r>
    </w:p>
    <w:p w:rsidR="2B22CB6D" w:rsidP="5EF4BFAA" w:rsidRDefault="2B22CB6D" w14:paraId="446D5282" w14:textId="37B3381A">
      <w:pPr>
        <w:pStyle w:val="ListParagraph"/>
        <w:numPr>
          <w:ilvl w:val="0"/>
          <w:numId w:val="21"/>
        </w:numPr>
        <w:suppressLineNumbers w:val="0"/>
        <w:bidi w:val="0"/>
        <w:spacing w:before="0" w:beforeAutospacing="off" w:after="160" w:afterAutospacing="off" w:line="259" w:lineRule="auto"/>
        <w:ind w:left="360" w:right="0" w:hanging="360"/>
        <w:jc w:val="left"/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2B22CB6D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How are young people involved in transition planning?</w:t>
      </w:r>
    </w:p>
    <w:p w:rsidR="2B22CB6D" w:rsidP="5EF4BFAA" w:rsidRDefault="2B22CB6D" w14:paraId="46E49412" w14:textId="7F30F253">
      <w:pPr>
        <w:pStyle w:val="ListParagraph"/>
        <w:numPr>
          <w:ilvl w:val="0"/>
          <w:numId w:val="21"/>
        </w:numPr>
        <w:suppressLineNumbers w:val="0"/>
        <w:bidi w:val="0"/>
        <w:spacing w:before="0" w:beforeAutospacing="off" w:after="160" w:afterAutospacing="off" w:line="259" w:lineRule="auto"/>
        <w:ind w:left="360" w:right="0" w:hanging="360"/>
        <w:jc w:val="left"/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2B22CB6D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How are young people supported to engage in education during their transition from care?      </w:t>
      </w:r>
    </w:p>
    <w:p w:rsidR="2B22CB6D" w:rsidP="5EF4BFAA" w:rsidRDefault="2B22CB6D" w14:paraId="06489709" w14:textId="116594D7">
      <w:pPr>
        <w:pStyle w:val="ListParagraph"/>
        <w:numPr>
          <w:ilvl w:val="0"/>
          <w:numId w:val="21"/>
        </w:numPr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2B22CB6D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 w:eastAsia="en-US" w:bidi="ar-SA"/>
        </w:rPr>
        <w:t>H</w:t>
      </w:r>
      <w:r w:rsidRPr="5EF4BFAA" w:rsidR="2B22CB6D">
        <w:rPr>
          <w:rStyle w:val="normaltextrun"/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ow are young people supported to gain employment during their transition from care?   </w:t>
      </w:r>
    </w:p>
    <w:p w:rsidR="2B22CB6D" w:rsidP="5EF4BFAA" w:rsidRDefault="2B22CB6D" w14:paraId="7E90E95B" w14:textId="3023D7AF">
      <w:pPr>
        <w:pStyle w:val="ListParagraph"/>
        <w:numPr>
          <w:ilvl w:val="0"/>
          <w:numId w:val="21"/>
        </w:numPr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2B22CB6D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>How often are the key components &lt;</w:t>
      </w:r>
      <w:r w:rsidRPr="5EF4BFAA" w:rsidR="3395210D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>identified</w:t>
      </w:r>
      <w:r w:rsidRPr="5EF4BFAA" w:rsidR="3395210D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 xml:space="preserve"> earlier in the interview</w:t>
      </w:r>
      <w:r w:rsidRPr="5EF4BFAA" w:rsidR="2B22CB6D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>&gt; of transition planning delivered in practice?</w:t>
      </w:r>
    </w:p>
    <w:p w:rsidR="2B22CB6D" w:rsidP="5EF4BFAA" w:rsidRDefault="2B22CB6D" w14:paraId="341BA96B" w14:textId="73FA94BB">
      <w:pPr>
        <w:pStyle w:val="ListParagraph"/>
        <w:numPr>
          <w:ilvl w:val="0"/>
          <w:numId w:val="21"/>
        </w:numPr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2B22CB6D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How suitable is transition planning for young people’s needs?</w:t>
      </w:r>
    </w:p>
    <w:p w:rsidR="2B22CB6D" w:rsidP="5EF4BFAA" w:rsidRDefault="2B22CB6D" w14:paraId="2ED3A715" w14:textId="23FBE0B5">
      <w:pPr>
        <w:pStyle w:val="ListParagraph"/>
        <w:numPr>
          <w:ilvl w:val="0"/>
          <w:numId w:val="21"/>
        </w:numPr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2B22CB6D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>How satisfied are you with the current transition planning process?</w:t>
      </w:r>
    </w:p>
    <w:p w:rsidR="2B22CB6D" w:rsidP="5EF4BFAA" w:rsidRDefault="2B22CB6D" w14:paraId="6B56D394" w14:textId="3D4D7325">
      <w:pPr>
        <w:pStyle w:val="ListParagraph"/>
        <w:numPr>
          <w:ilvl w:val="0"/>
          <w:numId w:val="21"/>
        </w:numPr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2B22CB6D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 xml:space="preserve">What are the barriers to </w:t>
      </w:r>
      <w:r w:rsidRPr="5EF4BFAA" w:rsidR="335DC986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>the</w:t>
      </w:r>
      <w:r w:rsidRPr="5EF4BFAA" w:rsidR="2B22CB6D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 xml:space="preserve"> </w:t>
      </w:r>
      <w:r w:rsidRPr="5EF4BFAA" w:rsidR="7A11FC55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>&lt;key components of transition planning&gt; being delivered in practice?</w:t>
      </w:r>
    </w:p>
    <w:p w:rsidR="5234230E" w:rsidP="5EF4BFAA" w:rsidRDefault="5234230E" w14:paraId="5380D167" w14:textId="2A19E3AE">
      <w:pPr>
        <w:pStyle w:val="ListParagraph"/>
        <w:numPr>
          <w:ilvl w:val="0"/>
          <w:numId w:val="21"/>
        </w:numPr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5234230E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 xml:space="preserve">What enables </w:t>
      </w:r>
      <w:r w:rsidRPr="5EF4BFAA" w:rsidR="64EE41BF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>the &lt;key components of transition planning&gt; being delivered in practice?</w:t>
      </w:r>
    </w:p>
    <w:p w:rsidR="2B22CB6D" w:rsidP="5EF4BFAA" w:rsidRDefault="2B22CB6D" w14:paraId="2934C8E2" w14:textId="6CE2267F">
      <w:pPr>
        <w:pStyle w:val="Normal"/>
        <w:shd w:val="clear" w:color="auto" w:fill="FFF2CC" w:themeFill="accent4" w:themeFillTint="33"/>
        <w:spacing w:after="0" w:line="240" w:lineRule="auto"/>
        <w:ind w:left="0"/>
        <w:rPr>
          <w:rFonts w:ascii="Times" w:hAnsi="Times" w:eastAsia="Times" w:cs="Time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2B22CB6D">
        <w:rPr>
          <w:rFonts w:ascii="Times" w:hAnsi="Times" w:eastAsia="Times" w:cs="Time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Suggestions for change</w:t>
      </w:r>
      <w:r w:rsidRPr="5EF4BFAA" w:rsidR="2B22CB6D">
        <w:rPr>
          <w:rFonts w:ascii="Times" w:hAnsi="Times" w:eastAsia="Times" w:cs="Time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> </w:t>
      </w:r>
    </w:p>
    <w:p w:rsidR="2B22CB6D" w:rsidP="5EF4BFAA" w:rsidRDefault="2B22CB6D" w14:paraId="19C80E86" w14:textId="4B983394">
      <w:pPr>
        <w:spacing w:after="0" w:line="240" w:lineRule="auto"/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2B22CB6D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If you had a magic wand with the power to improve the transition from care planning process and outcomes for young people </w:t>
      </w:r>
    </w:p>
    <w:p w:rsidR="5EF4BFAA" w:rsidP="5EF4BFAA" w:rsidRDefault="5EF4BFAA" w14:paraId="60E99F31" w14:textId="7EDF87C7">
      <w:pPr>
        <w:spacing w:after="0" w:line="240" w:lineRule="auto"/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</w:p>
    <w:p w:rsidR="2B22CB6D" w:rsidP="5EF4BFAA" w:rsidRDefault="2B22CB6D" w14:paraId="0888E681" w14:textId="207555B7">
      <w:pPr>
        <w:pStyle w:val="ListParagraph"/>
        <w:numPr>
          <w:ilvl w:val="0"/>
          <w:numId w:val="22"/>
        </w:numPr>
        <w:spacing w:after="0" w:line="240" w:lineRule="auto"/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2B22CB6D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What would you stop doing?</w:t>
      </w:r>
    </w:p>
    <w:p w:rsidR="2B22CB6D" w:rsidP="5EF4BFAA" w:rsidRDefault="2B22CB6D" w14:paraId="4A968669" w14:textId="5985401E">
      <w:pPr>
        <w:pStyle w:val="ListParagraph"/>
        <w:numPr>
          <w:ilvl w:val="0"/>
          <w:numId w:val="22"/>
        </w:numPr>
        <w:spacing w:after="0" w:line="240" w:lineRule="auto"/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2B22CB6D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What would you start doing?</w:t>
      </w:r>
    </w:p>
    <w:p w:rsidR="2B22CB6D" w:rsidP="5EF4BFAA" w:rsidRDefault="2B22CB6D" w14:paraId="11C8DCC8" w14:textId="15A467AE">
      <w:pPr>
        <w:pStyle w:val="ListParagraph"/>
        <w:numPr>
          <w:ilvl w:val="0"/>
          <w:numId w:val="22"/>
        </w:numPr>
        <w:spacing w:after="0" w:line="240" w:lineRule="auto"/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  <w:r w:rsidRPr="5EF4BFAA" w:rsidR="2B22CB6D"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What would you keep?</w:t>
      </w:r>
    </w:p>
    <w:p w:rsidR="5EF4BFAA" w:rsidP="5EF4BFAA" w:rsidRDefault="5EF4BFAA" w14:paraId="579875C5" w14:textId="5FE81231">
      <w:pPr>
        <w:spacing w:after="0" w:line="240" w:lineRule="auto"/>
        <w:rPr>
          <w:rFonts w:ascii="Times" w:hAnsi="Times" w:eastAsia="Times" w:cs="Time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</w:pPr>
    </w:p>
    <w:p w:rsidR="5EF4BFAA" w:rsidP="5EF4BFAA" w:rsidRDefault="5EF4BFAA" w14:paraId="3ED89764" w14:textId="6761E2C5">
      <w:pPr>
        <w:pStyle w:val="Normal"/>
        <w:rPr>
          <w:rFonts w:ascii="Times" w:hAnsi="Times" w:eastAsia="Times" w:cs="Times"/>
          <w:b w:val="0"/>
          <w:bCs w:val="0"/>
          <w:sz w:val="24"/>
          <w:szCs w:val="24"/>
          <w:lang w:val="en-AU"/>
        </w:rPr>
      </w:pPr>
    </w:p>
    <w:sectPr w:rsidRPr="00443EF0" w:rsidR="3821C574">
      <w:pgSz w:w="11906" w:h="16838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7DA705D4" w16cex:dateUtc="2024-02-03T03:37:03.096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5E0A" w:rsidP="0097097D" w:rsidRDefault="003C5E0A" w14:paraId="76C95632" w14:textId="77777777">
      <w:pPr>
        <w:spacing w:after="0" w:line="240" w:lineRule="auto"/>
      </w:pPr>
      <w:r>
        <w:separator/>
      </w:r>
    </w:p>
  </w:endnote>
  <w:endnote w:type="continuationSeparator" w:id="0">
    <w:p w:rsidR="003C5E0A" w:rsidP="0097097D" w:rsidRDefault="003C5E0A" w14:paraId="0E6E985A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5E0A" w:rsidP="0097097D" w:rsidRDefault="003C5E0A" w14:paraId="773E066A" w14:textId="77777777">
      <w:pPr>
        <w:spacing w:after="0" w:line="240" w:lineRule="auto"/>
      </w:pPr>
      <w:r>
        <w:separator/>
      </w:r>
    </w:p>
  </w:footnote>
  <w:footnote w:type="continuationSeparator" w:id="0">
    <w:p w:rsidR="003C5E0A" w:rsidP="0097097D" w:rsidRDefault="003C5E0A" w14:paraId="2363FBA8" w14:textId="77777777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>
  <int2:observations>
    <int2:bookmark int2:bookmarkName="_Int_YsLHhYo7" int2:invalidationBookmarkName="" int2:hashCode="zR60fcBjGP+sEs" int2:id="C7CdPNNU">
      <int2:state int2:type="AugLoop_Text_Critique" int2:value="Rejected"/>
    </int2:bookmark>
    <int2:bookmark int2:bookmarkName="_Int_7i7sHq5U" int2:invalidationBookmarkName="" int2:hashCode="V0iuhz3nDhX+Ik" int2:id="iF4nEg2x">
      <int2:state int2:type="AugLoop_Text_Critique" int2:value="Rejected"/>
    </int2:bookmark>
    <int2:bookmark int2:bookmarkName="_Int_1n5E5Yre" int2:invalidationBookmarkName="" int2:hashCode="V0iuhz3nDhX+Ik" int2:id="hh9q4ixR">
      <int2:state int2:type="AugLoop_Text_Critique" int2:value="Rejected"/>
    </int2:bookmark>
    <int2:bookmark int2:bookmarkName="_Int_q92TR6rq" int2:invalidationBookmarkName="" int2:hashCode="xgDzA50uAYUN6A" int2:id="tARsXxLD">
      <int2:state int2:type="AugLoop_Text_Critique" int2:value="Rejected"/>
    </int2:bookmark>
    <int2:bookmark int2:bookmarkName="_Int_VLlylnva" int2:invalidationBookmarkName="" int2:hashCode="je14w593hc7FL3" int2:id="pqL56iK5">
      <int2:state int2:type="AugLoop_Text_Critique" int2:value="Rejected"/>
    </int2:bookmark>
    <int2:bookmark int2:bookmarkName="_Int_5e7Xml04" int2:invalidationBookmarkName="" int2:hashCode="je14w593hc7FL3" int2:id="jxQLY0bQ">
      <int2:state int2:type="AugLoop_Text_Critique" int2:value="Rejected"/>
    </int2:bookmark>
    <int2:bookmark int2:bookmarkName="_Int_g8YpyMgv" int2:invalidationBookmarkName="" int2:hashCode="biDSsgPPvG2yGX" int2:id="kRziJLni">
      <int2:state int2:type="AugLoop_Text_Critique" int2:value="Rejected"/>
    </int2:bookmark>
    <int2:bookmark int2:bookmarkName="_Int_yCTmQNlp" int2:invalidationBookmarkName="" int2:hashCode="V0iuhz3nDhX+Ik" int2:id="uCU8STER">
      <int2:state int2:type="AugLoop_Text_Critique" int2:value="Rejected"/>
    </int2:bookmark>
    <int2:bookmark int2:bookmarkName="_Int_Pjk8a4t7" int2:invalidationBookmarkName="" int2:hashCode="mQFoH0eDtPX24L" int2:id="oKAvpssT">
      <int2:state int2:type="AugLoop_Text_Critique" int2:value="Rejected"/>
    </int2:bookmark>
    <int2:bookmark int2:bookmarkName="_Int_n7jU6vyR" int2:invalidationBookmarkName="" int2:hashCode="2VocTzWannJ+2H" int2:id="IexUzBWW">
      <int2:state int2:type="AugLoop_Text_Critique" int2:value="Rejected"/>
    </int2:bookmark>
    <int2:bookmark int2:bookmarkName="_Int_d1W8sI1k" int2:invalidationBookmarkName="" int2:hashCode="biDSsgPPvG2yGX" int2:id="5JpMdc77">
      <int2:state int2:type="AugLoop_Text_Critique" int2:value="Rejected"/>
    </int2:bookmark>
    <int2:bookmark int2:bookmarkName="_Int_sZUmklF6" int2:invalidationBookmarkName="" int2:hashCode="mQFoH0eDtPX24L" int2:id="tqCA3D5t">
      <int2:state int2:type="AugLoop_Text_Critique" int2:value="Rejected"/>
    </int2:bookmark>
    <int2:bookmark int2:bookmarkName="_Int_YoXKdWCP" int2:invalidationBookmarkName="" int2:hashCode="Ux0Mz5KKindJFW" int2:id="qIKe9GLy">
      <int2:state int2:type="AugLoop_Text_Critique" int2:value="Rejected"/>
    </int2:bookmark>
    <int2:bookmark int2:bookmarkName="_Int_Q2u2RDH2" int2:invalidationBookmarkName="" int2:hashCode="GnOvnnrgAYJzOy" int2:id="ZAupT3Ho">
      <int2:state int2:type="AugLoop_Text_Critique" int2:value="Rejected"/>
    </int2:bookmark>
    <int2:bookmark int2:bookmarkName="_Int_GY91YAsv" int2:invalidationBookmarkName="" int2:hashCode="DL0mRaJ3bM2Ph3" int2:id="eQM68bm0">
      <int2:state int2:type="AugLoop_Text_Critique" int2:value="Rejected"/>
    </int2:bookmark>
    <int2:bookmark int2:bookmarkName="_Int_FumoNGIT" int2:invalidationBookmarkName="" int2:hashCode="ULaNKriiGznFRP" int2:id="CxCjxOrm">
      <int2:state int2:type="AugLoop_Text_Critique" int2:value="Rejected"/>
    </int2:bookmark>
    <int2:bookmark int2:bookmarkName="_Int_zJw9XyUc" int2:invalidationBookmarkName="" int2:hashCode="t633eQX1QCSVF8" int2:id="4yZ7DmA2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23">
    <w:nsid w:val="6978149a"/>
    <w:multiLevelType xmlns:w="http://schemas.openxmlformats.org/wordprocessingml/2006/main" w:val="multilevel"/>
    <w:lvl xmlns:w="http://schemas.openxmlformats.org/wordprocessingml/2006/main" w:ilvl="0">
      <w:start w:val="1"/>
      <w:numFmt w:val="decimal"/>
      <w:lvlText w:val="%1."/>
      <w:lvlJc w:val="left"/>
      <w:pPr>
        <w:ind w:left="360" w:hanging="360"/>
      </w:pPr>
      <w:rPr>
        <w:rFonts w:hint="default" w:ascii="Times New Roman" w:hAnsi="Times New Roman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2">
    <w:nsid w:val="7bc8a4f8"/>
    <w:multiLevelType xmlns:w="http://schemas.openxmlformats.org/wordprocessingml/2006/main" w:val="multilevel"/>
    <w:lvl xmlns:w="http://schemas.openxmlformats.org/wordprocessingml/2006/main" w:ilvl="0">
      <w:start w:val="1"/>
      <w:numFmt w:val="decimal"/>
      <w:lvlText w:val="%1."/>
      <w:lvlJc w:val="left"/>
      <w:pPr>
        <w:ind w:left="360" w:hanging="360"/>
      </w:pPr>
      <w:rPr>
        <w:rFonts w:hint="default" w:ascii="Times New Roman" w:hAnsi="Times New Roman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1">
    <w:nsid w:val="250e476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2405c721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360" w:hanging="360"/>
      </w:pPr>
    </w:lvl>
    <w:lvl xmlns:w="http://schemas.openxmlformats.org/wordprocessingml/2006/main" w:ilvl="1">
      <w:start w:val="1"/>
      <w:numFmt w:val="bullet"/>
      <w:lvlText w:val=""/>
      <w:lvlJc w:val="left"/>
      <w:pPr>
        <w:ind w:left="1141" w:hanging="432"/>
      </w:pPr>
      <w:rPr>
        <w:rFonts w:hint="default" w:ascii="Symbol" w:hAnsi="Symbol"/>
      </w:r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bullet"/>
      <w:lvlText w:val=""/>
      <w:lvlJc w:val="left"/>
      <w:pPr>
        <w:ind w:left="1728" w:hanging="648"/>
      </w:pPr>
      <w:rPr>
        <w:rFonts w:hint="default" w:ascii="Symbol" w:hAnsi="Symbol"/>
      </w:r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12D50D6"/>
    <w:multiLevelType w:val="multilevel"/>
    <w:tmpl w:val="E96C7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39228E"/>
    <w:multiLevelType w:val="hybridMultilevel"/>
    <w:tmpl w:val="3F4A68F8"/>
    <w:lvl w:ilvl="0" w:tplc="6EB22E7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BD21E5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1145BF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BAAF54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E4265A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224556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2ACCB3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24401C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0C4C72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9CE55B5"/>
    <w:multiLevelType w:val="multilevel"/>
    <w:tmpl w:val="BB3EC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22ED2210"/>
    <w:multiLevelType w:val="hybridMultilevel"/>
    <w:tmpl w:val="DD92B7B6"/>
    <w:lvl w:ilvl="0" w:tplc="0C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24205B01"/>
    <w:multiLevelType w:val="multilevel"/>
    <w:tmpl w:val="B852D1BC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6E31239"/>
    <w:multiLevelType w:val="hybridMultilevel"/>
    <w:tmpl w:val="3A46DFE4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2" w:tplc="EEFC0230">
      <w:start w:val="1"/>
      <w:numFmt w:val="bullet"/>
      <w:lvlText w:val=""/>
      <w:lvlJc w:val="left"/>
      <w:pPr>
        <w:ind w:left="1800" w:hanging="180"/>
      </w:pPr>
      <w:rPr>
        <w:rFonts w:hint="default" w:ascii="Wingdings" w:hAnsi="Wingdings"/>
      </w:rPr>
    </w:lvl>
    <w:lvl w:ilvl="3" w:tplc="0C090003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A037E1B"/>
    <w:multiLevelType w:val="hybridMultilevel"/>
    <w:tmpl w:val="407C45C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F9460BC"/>
    <w:multiLevelType w:val="multilevel"/>
    <w:tmpl w:val="B1DE47E0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CF6A9C6"/>
    <w:multiLevelType w:val="hybridMultilevel"/>
    <w:tmpl w:val="08B8C432"/>
    <w:lvl w:ilvl="0" w:tplc="61B2485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8CC68D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38EEFC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92AB07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72E62F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1AC87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914E9D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3007E4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01684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EB4201E"/>
    <w:multiLevelType w:val="multilevel"/>
    <w:tmpl w:val="BB3EC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0" w15:restartNumberingAfterBreak="0">
    <w:nsid w:val="56F408FE"/>
    <w:multiLevelType w:val="multilevel"/>
    <w:tmpl w:val="BB3EC4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hint="default" w:ascii="Symbol" w:hAnsi="Symbol"/>
        <w:sz w:val="20"/>
      </w:rPr>
    </w:lvl>
  </w:abstractNum>
  <w:abstractNum w:abstractNumId="11" w15:restartNumberingAfterBreak="0">
    <w:nsid w:val="594A4117"/>
    <w:multiLevelType w:val="hybridMultilevel"/>
    <w:tmpl w:val="A1048E08"/>
    <w:lvl w:ilvl="0" w:tplc="299C95A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B0EA94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86E4B5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45041C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A84CBC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0FA992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1C0210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8ECF70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6DAC27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D170DB5"/>
    <w:multiLevelType w:val="hybridMultilevel"/>
    <w:tmpl w:val="0E0A0B9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DCEE753"/>
    <w:multiLevelType w:val="hybridMultilevel"/>
    <w:tmpl w:val="1196F880"/>
    <w:lvl w:ilvl="0" w:tplc="0F4ADB9C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821AC234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C648502A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E728A69A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109215B2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8E2E1458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ECF659C4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12F48AA6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A824FB2A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4" w15:restartNumberingAfterBreak="0">
    <w:nsid w:val="618EC4CE"/>
    <w:multiLevelType w:val="hybridMultilevel"/>
    <w:tmpl w:val="32AAF856"/>
    <w:lvl w:ilvl="0" w:tplc="820464D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FD0BFF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550972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9168FF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E90C8D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A60CEA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4669EC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E0CA6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3EAD0B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3A321CF"/>
    <w:multiLevelType w:val="multilevel"/>
    <w:tmpl w:val="BB3EC4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hint="default" w:ascii="Symbol" w:hAnsi="Symbol"/>
        <w:sz w:val="20"/>
      </w:rPr>
    </w:lvl>
  </w:abstractNum>
  <w:abstractNum w:abstractNumId="16" w15:restartNumberingAfterBreak="0">
    <w:nsid w:val="64544832"/>
    <w:multiLevelType w:val="multilevel"/>
    <w:tmpl w:val="BB3EC4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hint="default" w:ascii="Symbol" w:hAnsi="Symbol"/>
        <w:sz w:val="20"/>
      </w:rPr>
    </w:lvl>
  </w:abstractNum>
  <w:abstractNum w:abstractNumId="17" w15:restartNumberingAfterBreak="0">
    <w:nsid w:val="77BB1883"/>
    <w:multiLevelType w:val="hybridMultilevel"/>
    <w:tmpl w:val="0B946FDE"/>
    <w:lvl w:ilvl="0" w:tplc="0C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8" w15:restartNumberingAfterBreak="0">
    <w:nsid w:val="7BB432CD"/>
    <w:multiLevelType w:val="hybridMultilevel"/>
    <w:tmpl w:val="21ECB774"/>
    <w:lvl w:ilvl="0" w:tplc="6B5C246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FDA6C4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C30E4C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8D8F21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9520BE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E6A5BD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A98C3D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BC8A97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11CE00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7C464D66"/>
    <w:multiLevelType w:val="multilevel"/>
    <w:tmpl w:val="62C8F438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ind w:left="1141" w:hanging="432"/>
      </w:pPr>
      <w:rPr>
        <w:rFonts w:hint="default" w:ascii="Symbol" w:hAnsi="Symbol"/>
        <w:b w:val="0"/>
      </w:rPr>
    </w:lvl>
    <w:lvl w:ilvl="2">
      <w:start w:val="1"/>
      <w:numFmt w:val="bullet"/>
      <w:lvlText w:val=""/>
      <w:lvlJc w:val="left"/>
      <w:pPr>
        <w:ind w:left="1224" w:hanging="504"/>
      </w:pPr>
      <w:rPr>
        <w:rFonts w:hint="default" w:ascii="Wingdings" w:hAnsi="Wingdings"/>
      </w:rPr>
    </w:lvl>
    <w:lvl w:ilvl="3">
      <w:start w:val="1"/>
      <w:numFmt w:val="bullet"/>
      <w:lvlText w:val=""/>
      <w:lvlJc w:val="left"/>
      <w:pPr>
        <w:ind w:left="1728" w:hanging="648"/>
      </w:pPr>
      <w:rPr>
        <w:rFonts w:hint="default" w:ascii="Wingdings" w:hAnsi="Wingdings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1">
    <w:abstractNumId w:val="18"/>
  </w:num>
  <w:num w:numId="2">
    <w:abstractNumId w:val="11"/>
  </w:num>
  <w:num w:numId="3">
    <w:abstractNumId w:val="13"/>
  </w:num>
  <w:num w:numId="4">
    <w:abstractNumId w:val="14"/>
  </w:num>
  <w:num w:numId="5">
    <w:abstractNumId w:val="8"/>
  </w:num>
  <w:num w:numId="6">
    <w:abstractNumId w:val="4"/>
  </w:num>
  <w:num w:numId="7">
    <w:abstractNumId w:val="1"/>
  </w:num>
  <w:num w:numId="8">
    <w:abstractNumId w:val="19"/>
  </w:num>
  <w:num w:numId="9">
    <w:abstractNumId w:val="12"/>
  </w:num>
  <w:num w:numId="10">
    <w:abstractNumId w:val="5"/>
  </w:num>
  <w:num w:numId="11">
    <w:abstractNumId w:val="9"/>
  </w:num>
  <w:num w:numId="12">
    <w:abstractNumId w:val="7"/>
  </w:num>
  <w:num w:numId="13">
    <w:abstractNumId w:val="6"/>
  </w:num>
  <w:num w:numId="14">
    <w:abstractNumId w:val="10"/>
  </w:num>
  <w:num w:numId="15">
    <w:abstractNumId w:val="2"/>
  </w:num>
  <w:num w:numId="16">
    <w:abstractNumId w:val="15"/>
  </w:num>
  <w:num w:numId="17">
    <w:abstractNumId w:val="3"/>
  </w:num>
  <w:num w:numId="18">
    <w:abstractNumId w:val="0"/>
  </w:num>
  <w:num w:numId="19">
    <w:abstractNumId w:val="16"/>
  </w:num>
  <w:num w:numId="20">
    <w:abstractNumId w:val="17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yNDC3NDcwsTQ2NDVX0lEKTi0uzszPAykwtKwFALxu9dwtAAAA"/>
  </w:docVars>
  <w:rsids>
    <w:rsidRoot w:val="7EC51A40"/>
    <w:rsid w:val="00014D7B"/>
    <w:rsid w:val="0002184F"/>
    <w:rsid w:val="0005676B"/>
    <w:rsid w:val="00063274"/>
    <w:rsid w:val="00082FC9"/>
    <w:rsid w:val="000B33D8"/>
    <w:rsid w:val="000C0F0B"/>
    <w:rsid w:val="000C20D6"/>
    <w:rsid w:val="000E1A15"/>
    <w:rsid w:val="001206DD"/>
    <w:rsid w:val="00190B7B"/>
    <w:rsid w:val="0019518F"/>
    <w:rsid w:val="001E3B52"/>
    <w:rsid w:val="002258F9"/>
    <w:rsid w:val="00252908"/>
    <w:rsid w:val="00253D61"/>
    <w:rsid w:val="00291066"/>
    <w:rsid w:val="002B0A81"/>
    <w:rsid w:val="00300CBA"/>
    <w:rsid w:val="003442D3"/>
    <w:rsid w:val="00344CD5"/>
    <w:rsid w:val="003C5E0A"/>
    <w:rsid w:val="003E56D0"/>
    <w:rsid w:val="004438F2"/>
    <w:rsid w:val="00443EF0"/>
    <w:rsid w:val="00451A47"/>
    <w:rsid w:val="00472250"/>
    <w:rsid w:val="004940EB"/>
    <w:rsid w:val="004A50A3"/>
    <w:rsid w:val="004B724B"/>
    <w:rsid w:val="004C5178"/>
    <w:rsid w:val="004D3BB5"/>
    <w:rsid w:val="00503DF4"/>
    <w:rsid w:val="005535D8"/>
    <w:rsid w:val="0057604C"/>
    <w:rsid w:val="005773A5"/>
    <w:rsid w:val="005A11B0"/>
    <w:rsid w:val="005A1D31"/>
    <w:rsid w:val="005E615A"/>
    <w:rsid w:val="0060163E"/>
    <w:rsid w:val="006021EF"/>
    <w:rsid w:val="006452DF"/>
    <w:rsid w:val="006C35AB"/>
    <w:rsid w:val="006D33B9"/>
    <w:rsid w:val="006E6D73"/>
    <w:rsid w:val="006E6F04"/>
    <w:rsid w:val="006F3317"/>
    <w:rsid w:val="007051C9"/>
    <w:rsid w:val="007067BE"/>
    <w:rsid w:val="007162A9"/>
    <w:rsid w:val="00727A75"/>
    <w:rsid w:val="007342BD"/>
    <w:rsid w:val="00744572"/>
    <w:rsid w:val="00746B41"/>
    <w:rsid w:val="00762ADD"/>
    <w:rsid w:val="007B06BF"/>
    <w:rsid w:val="007F1C74"/>
    <w:rsid w:val="00802ABE"/>
    <w:rsid w:val="008349ED"/>
    <w:rsid w:val="008452EB"/>
    <w:rsid w:val="008721D8"/>
    <w:rsid w:val="00873A2F"/>
    <w:rsid w:val="008E3282"/>
    <w:rsid w:val="00956BCD"/>
    <w:rsid w:val="0097097D"/>
    <w:rsid w:val="00986C04"/>
    <w:rsid w:val="009954F4"/>
    <w:rsid w:val="009D76D2"/>
    <w:rsid w:val="00A324BD"/>
    <w:rsid w:val="00A34C9C"/>
    <w:rsid w:val="00A365CA"/>
    <w:rsid w:val="00A61BF9"/>
    <w:rsid w:val="00B20F87"/>
    <w:rsid w:val="00B2171A"/>
    <w:rsid w:val="00B2387E"/>
    <w:rsid w:val="00B92B0C"/>
    <w:rsid w:val="00B94EF3"/>
    <w:rsid w:val="00CA0EAC"/>
    <w:rsid w:val="00D200E4"/>
    <w:rsid w:val="00D21302"/>
    <w:rsid w:val="00D22A1B"/>
    <w:rsid w:val="00D6776D"/>
    <w:rsid w:val="00D87730"/>
    <w:rsid w:val="00DA42F7"/>
    <w:rsid w:val="00DF3FA0"/>
    <w:rsid w:val="00DF7835"/>
    <w:rsid w:val="00E0336E"/>
    <w:rsid w:val="00E41B45"/>
    <w:rsid w:val="00E54186"/>
    <w:rsid w:val="00EC3105"/>
    <w:rsid w:val="00EC63BC"/>
    <w:rsid w:val="00ED2155"/>
    <w:rsid w:val="00ED48DC"/>
    <w:rsid w:val="00F2578B"/>
    <w:rsid w:val="00F330E7"/>
    <w:rsid w:val="00F520FA"/>
    <w:rsid w:val="00F54C15"/>
    <w:rsid w:val="00F727A5"/>
    <w:rsid w:val="00F8653E"/>
    <w:rsid w:val="00F91BA5"/>
    <w:rsid w:val="00F93612"/>
    <w:rsid w:val="00FA2EF6"/>
    <w:rsid w:val="00FB2A72"/>
    <w:rsid w:val="00FB7450"/>
    <w:rsid w:val="00FE4019"/>
    <w:rsid w:val="00FE4448"/>
    <w:rsid w:val="01102F34"/>
    <w:rsid w:val="01217F96"/>
    <w:rsid w:val="0123B970"/>
    <w:rsid w:val="016BAEA6"/>
    <w:rsid w:val="016E72F8"/>
    <w:rsid w:val="0190DAEA"/>
    <w:rsid w:val="01F5E211"/>
    <w:rsid w:val="0213DDC9"/>
    <w:rsid w:val="0226112E"/>
    <w:rsid w:val="02AA6DB0"/>
    <w:rsid w:val="02AC15E9"/>
    <w:rsid w:val="02B3E038"/>
    <w:rsid w:val="02DB6A34"/>
    <w:rsid w:val="02EA5990"/>
    <w:rsid w:val="02FB4FE4"/>
    <w:rsid w:val="02FDC0DE"/>
    <w:rsid w:val="034409DE"/>
    <w:rsid w:val="036FAFF9"/>
    <w:rsid w:val="03704CC7"/>
    <w:rsid w:val="037F3835"/>
    <w:rsid w:val="0391B272"/>
    <w:rsid w:val="0391C4BB"/>
    <w:rsid w:val="03A9036B"/>
    <w:rsid w:val="03B2A644"/>
    <w:rsid w:val="03BC3C8C"/>
    <w:rsid w:val="03E2C751"/>
    <w:rsid w:val="03E995F5"/>
    <w:rsid w:val="04022FDC"/>
    <w:rsid w:val="042FA85D"/>
    <w:rsid w:val="044C08FA"/>
    <w:rsid w:val="04544A26"/>
    <w:rsid w:val="048E7A9F"/>
    <w:rsid w:val="04A6EF0B"/>
    <w:rsid w:val="04DFDA3F"/>
    <w:rsid w:val="0535B613"/>
    <w:rsid w:val="0544D3CC"/>
    <w:rsid w:val="05499BBE"/>
    <w:rsid w:val="055A85F0"/>
    <w:rsid w:val="0568EF1F"/>
    <w:rsid w:val="059085F8"/>
    <w:rsid w:val="05AD2F92"/>
    <w:rsid w:val="05AF8ED5"/>
    <w:rsid w:val="05C9B7DD"/>
    <w:rsid w:val="05F4F0B9"/>
    <w:rsid w:val="066BFDCF"/>
    <w:rsid w:val="0673849A"/>
    <w:rsid w:val="067BAAA0"/>
    <w:rsid w:val="06E0A42D"/>
    <w:rsid w:val="06F64B0B"/>
    <w:rsid w:val="07014DA4"/>
    <w:rsid w:val="0720F39E"/>
    <w:rsid w:val="073F4A19"/>
    <w:rsid w:val="074B5F36"/>
    <w:rsid w:val="0780717C"/>
    <w:rsid w:val="07B2FEA4"/>
    <w:rsid w:val="07BB6C4F"/>
    <w:rsid w:val="0840D47A"/>
    <w:rsid w:val="08538760"/>
    <w:rsid w:val="08731804"/>
    <w:rsid w:val="087C748E"/>
    <w:rsid w:val="087D20A4"/>
    <w:rsid w:val="087FED7A"/>
    <w:rsid w:val="0887DBDB"/>
    <w:rsid w:val="092C917B"/>
    <w:rsid w:val="096D0262"/>
    <w:rsid w:val="09923CC5"/>
    <w:rsid w:val="09973689"/>
    <w:rsid w:val="09AC3423"/>
    <w:rsid w:val="09F011AC"/>
    <w:rsid w:val="0A02787A"/>
    <w:rsid w:val="0A23AC3C"/>
    <w:rsid w:val="0A3C6042"/>
    <w:rsid w:val="0A565097"/>
    <w:rsid w:val="0A81110F"/>
    <w:rsid w:val="0A9EE9E1"/>
    <w:rsid w:val="0AC4A336"/>
    <w:rsid w:val="0AE5711F"/>
    <w:rsid w:val="0AF58566"/>
    <w:rsid w:val="0B08D2C3"/>
    <w:rsid w:val="0B66C029"/>
    <w:rsid w:val="0B6AEC4C"/>
    <w:rsid w:val="0BEB3BC9"/>
    <w:rsid w:val="0C14FFC5"/>
    <w:rsid w:val="0C1A92C4"/>
    <w:rsid w:val="0C1ED059"/>
    <w:rsid w:val="0C7CB07C"/>
    <w:rsid w:val="0C7E32EE"/>
    <w:rsid w:val="0CAE5728"/>
    <w:rsid w:val="0CB9EE76"/>
    <w:rsid w:val="0CCE6BCF"/>
    <w:rsid w:val="0CE9CCF0"/>
    <w:rsid w:val="0D02DBA4"/>
    <w:rsid w:val="0D2CADBA"/>
    <w:rsid w:val="0D5A54FC"/>
    <w:rsid w:val="0D7D3ADE"/>
    <w:rsid w:val="0DBAA0BA"/>
    <w:rsid w:val="0DD68AA3"/>
    <w:rsid w:val="0DEC58B4"/>
    <w:rsid w:val="0E09CF31"/>
    <w:rsid w:val="0E0A29FE"/>
    <w:rsid w:val="0E5AD7C8"/>
    <w:rsid w:val="0ECA8484"/>
    <w:rsid w:val="0ED6BEF3"/>
    <w:rsid w:val="0F01C7F8"/>
    <w:rsid w:val="0F449844"/>
    <w:rsid w:val="0F52257E"/>
    <w:rsid w:val="0F7A488A"/>
    <w:rsid w:val="0F910941"/>
    <w:rsid w:val="0FE27E75"/>
    <w:rsid w:val="0FE9032D"/>
    <w:rsid w:val="0FF18F38"/>
    <w:rsid w:val="106E0B7D"/>
    <w:rsid w:val="10834CFB"/>
    <w:rsid w:val="111618EB"/>
    <w:rsid w:val="114A100E"/>
    <w:rsid w:val="118D5F99"/>
    <w:rsid w:val="1192788A"/>
    <w:rsid w:val="11977733"/>
    <w:rsid w:val="11B19278"/>
    <w:rsid w:val="121F1D5C"/>
    <w:rsid w:val="1230B983"/>
    <w:rsid w:val="128E11DD"/>
    <w:rsid w:val="12FA7CF6"/>
    <w:rsid w:val="13039B58"/>
    <w:rsid w:val="131A1F37"/>
    <w:rsid w:val="133FB2A3"/>
    <w:rsid w:val="13BAEDBD"/>
    <w:rsid w:val="1409A237"/>
    <w:rsid w:val="1415B224"/>
    <w:rsid w:val="142ADE6A"/>
    <w:rsid w:val="143B1D15"/>
    <w:rsid w:val="14796B82"/>
    <w:rsid w:val="148156D5"/>
    <w:rsid w:val="14B0F0EF"/>
    <w:rsid w:val="14EE6C21"/>
    <w:rsid w:val="14F2131C"/>
    <w:rsid w:val="152B9104"/>
    <w:rsid w:val="152D3829"/>
    <w:rsid w:val="1556BE1E"/>
    <w:rsid w:val="157E2A3B"/>
    <w:rsid w:val="1583EDF1"/>
    <w:rsid w:val="15C5B29F"/>
    <w:rsid w:val="15F95E3D"/>
    <w:rsid w:val="160698F1"/>
    <w:rsid w:val="16261218"/>
    <w:rsid w:val="1651BFF9"/>
    <w:rsid w:val="167C91F9"/>
    <w:rsid w:val="16891B64"/>
    <w:rsid w:val="169A70FE"/>
    <w:rsid w:val="16F28E7F"/>
    <w:rsid w:val="1738FC01"/>
    <w:rsid w:val="174D124E"/>
    <w:rsid w:val="17618300"/>
    <w:rsid w:val="17697086"/>
    <w:rsid w:val="17E57BAF"/>
    <w:rsid w:val="17FCA11D"/>
    <w:rsid w:val="1812BFB6"/>
    <w:rsid w:val="184FC122"/>
    <w:rsid w:val="187DA139"/>
    <w:rsid w:val="1880774E"/>
    <w:rsid w:val="18D4F3FC"/>
    <w:rsid w:val="18D73BB3"/>
    <w:rsid w:val="190540E7"/>
    <w:rsid w:val="1949A24B"/>
    <w:rsid w:val="19730BCD"/>
    <w:rsid w:val="198960BB"/>
    <w:rsid w:val="19914E41"/>
    <w:rsid w:val="19B176F5"/>
    <w:rsid w:val="19B3BF4B"/>
    <w:rsid w:val="19E28A1E"/>
    <w:rsid w:val="19F9DA82"/>
    <w:rsid w:val="1A3511B9"/>
    <w:rsid w:val="1A4205A4"/>
    <w:rsid w:val="1A464450"/>
    <w:rsid w:val="1AE8AD06"/>
    <w:rsid w:val="1B3A7CFE"/>
    <w:rsid w:val="1B45665E"/>
    <w:rsid w:val="1B65E065"/>
    <w:rsid w:val="1BBEB0AB"/>
    <w:rsid w:val="1BFC024A"/>
    <w:rsid w:val="1C0118A0"/>
    <w:rsid w:val="1C0A3D2E"/>
    <w:rsid w:val="1C847D67"/>
    <w:rsid w:val="1CA1209D"/>
    <w:rsid w:val="1CAC0F0B"/>
    <w:rsid w:val="1D110CF8"/>
    <w:rsid w:val="1D18B082"/>
    <w:rsid w:val="1D51125C"/>
    <w:rsid w:val="1D54F09D"/>
    <w:rsid w:val="1D5AF07D"/>
    <w:rsid w:val="1D61D003"/>
    <w:rsid w:val="1D8369AE"/>
    <w:rsid w:val="1D9F860C"/>
    <w:rsid w:val="1DC42AE3"/>
    <w:rsid w:val="1DD0C484"/>
    <w:rsid w:val="1DEB78A6"/>
    <w:rsid w:val="1DFCBF35"/>
    <w:rsid w:val="1E0B3822"/>
    <w:rsid w:val="1E16D8DB"/>
    <w:rsid w:val="1E3CF0FE"/>
    <w:rsid w:val="1E4CA507"/>
    <w:rsid w:val="1EB6641E"/>
    <w:rsid w:val="1F1C0003"/>
    <w:rsid w:val="1F74826B"/>
    <w:rsid w:val="1F97E902"/>
    <w:rsid w:val="1FA06734"/>
    <w:rsid w:val="1FB01A7A"/>
    <w:rsid w:val="1FD13A0F"/>
    <w:rsid w:val="1FE89F19"/>
    <w:rsid w:val="202BCA0A"/>
    <w:rsid w:val="2039D9DC"/>
    <w:rsid w:val="204EC940"/>
    <w:rsid w:val="205915C6"/>
    <w:rsid w:val="206B06EA"/>
    <w:rsid w:val="207192AF"/>
    <w:rsid w:val="20A0C214"/>
    <w:rsid w:val="20ADFAC4"/>
    <w:rsid w:val="20B72764"/>
    <w:rsid w:val="20C3886A"/>
    <w:rsid w:val="2114D9AE"/>
    <w:rsid w:val="214DCA11"/>
    <w:rsid w:val="215FB299"/>
    <w:rsid w:val="21E2FFDC"/>
    <w:rsid w:val="21F80C20"/>
    <w:rsid w:val="2206D74B"/>
    <w:rsid w:val="222687B8"/>
    <w:rsid w:val="226E729C"/>
    <w:rsid w:val="227E1DF9"/>
    <w:rsid w:val="22A45875"/>
    <w:rsid w:val="22AF1BA7"/>
    <w:rsid w:val="22E99A72"/>
    <w:rsid w:val="23A2A7AC"/>
    <w:rsid w:val="23D11187"/>
    <w:rsid w:val="240A42FD"/>
    <w:rsid w:val="244AEC08"/>
    <w:rsid w:val="246033AB"/>
    <w:rsid w:val="24912305"/>
    <w:rsid w:val="24F03C07"/>
    <w:rsid w:val="256A29E2"/>
    <w:rsid w:val="256CE1E8"/>
    <w:rsid w:val="258D260C"/>
    <w:rsid w:val="25E523C9"/>
    <w:rsid w:val="25F4FEC6"/>
    <w:rsid w:val="262DD8F9"/>
    <w:rsid w:val="266FD149"/>
    <w:rsid w:val="2674786E"/>
    <w:rsid w:val="26DA486E"/>
    <w:rsid w:val="26DB532E"/>
    <w:rsid w:val="27518F1C"/>
    <w:rsid w:val="27A2BCF4"/>
    <w:rsid w:val="27A91F65"/>
    <w:rsid w:val="27DA5EF0"/>
    <w:rsid w:val="27E65F47"/>
    <w:rsid w:val="27E9DF08"/>
    <w:rsid w:val="280AC109"/>
    <w:rsid w:val="28390113"/>
    <w:rsid w:val="285EA284"/>
    <w:rsid w:val="2866CC13"/>
    <w:rsid w:val="28750B28"/>
    <w:rsid w:val="28AF39C9"/>
    <w:rsid w:val="28BEAC79"/>
    <w:rsid w:val="28FACC84"/>
    <w:rsid w:val="2913772B"/>
    <w:rsid w:val="293DABB1"/>
    <w:rsid w:val="2950656F"/>
    <w:rsid w:val="298B418D"/>
    <w:rsid w:val="29E4DB85"/>
    <w:rsid w:val="2A0485FE"/>
    <w:rsid w:val="2A10DB89"/>
    <w:rsid w:val="2A5A7CDA"/>
    <w:rsid w:val="2A815208"/>
    <w:rsid w:val="2A85FF22"/>
    <w:rsid w:val="2AAF478C"/>
    <w:rsid w:val="2AE124BA"/>
    <w:rsid w:val="2AFF95EB"/>
    <w:rsid w:val="2B22CB6D"/>
    <w:rsid w:val="2B8BEF28"/>
    <w:rsid w:val="2B947044"/>
    <w:rsid w:val="2BDC236C"/>
    <w:rsid w:val="2C103D3B"/>
    <w:rsid w:val="2C41772A"/>
    <w:rsid w:val="2C89A943"/>
    <w:rsid w:val="2CDF12CD"/>
    <w:rsid w:val="2D1DEE2B"/>
    <w:rsid w:val="2D25B283"/>
    <w:rsid w:val="2D3040A5"/>
    <w:rsid w:val="2D4989F2"/>
    <w:rsid w:val="2D4EBDA6"/>
    <w:rsid w:val="2D743CA2"/>
    <w:rsid w:val="2D77F3CD"/>
    <w:rsid w:val="2D7E0993"/>
    <w:rsid w:val="2D921D9C"/>
    <w:rsid w:val="2D975A57"/>
    <w:rsid w:val="2DC0D0A0"/>
    <w:rsid w:val="2DD79E8E"/>
    <w:rsid w:val="2DF9BBD4"/>
    <w:rsid w:val="2E0D535F"/>
    <w:rsid w:val="2E0F3855"/>
    <w:rsid w:val="2E15B3F9"/>
    <w:rsid w:val="2E1D05F5"/>
    <w:rsid w:val="2E1F82B8"/>
    <w:rsid w:val="2E41D0BC"/>
    <w:rsid w:val="2E471AA6"/>
    <w:rsid w:val="2E6BB6C0"/>
    <w:rsid w:val="2E8762F7"/>
    <w:rsid w:val="2F0038F4"/>
    <w:rsid w:val="2F0415F5"/>
    <w:rsid w:val="2F0D124D"/>
    <w:rsid w:val="2F13C42E"/>
    <w:rsid w:val="2F4CF5A4"/>
    <w:rsid w:val="2FAD0035"/>
    <w:rsid w:val="2FB5E76E"/>
    <w:rsid w:val="2FDDA11D"/>
    <w:rsid w:val="3014CA9E"/>
    <w:rsid w:val="3044A067"/>
    <w:rsid w:val="304EE2CD"/>
    <w:rsid w:val="306E6294"/>
    <w:rsid w:val="30786BDD"/>
    <w:rsid w:val="309936E3"/>
    <w:rsid w:val="30AAA2AF"/>
    <w:rsid w:val="31468D89"/>
    <w:rsid w:val="3187386A"/>
    <w:rsid w:val="318A2F25"/>
    <w:rsid w:val="319D8611"/>
    <w:rsid w:val="31E156D6"/>
    <w:rsid w:val="31EB98C1"/>
    <w:rsid w:val="31F14D46"/>
    <w:rsid w:val="31F923A6"/>
    <w:rsid w:val="32477A0C"/>
    <w:rsid w:val="327A72C6"/>
    <w:rsid w:val="32864ABD"/>
    <w:rsid w:val="3286E3F7"/>
    <w:rsid w:val="328A4AED"/>
    <w:rsid w:val="33060155"/>
    <w:rsid w:val="335DC986"/>
    <w:rsid w:val="335F63EE"/>
    <w:rsid w:val="3395210D"/>
    <w:rsid w:val="33B8CB76"/>
    <w:rsid w:val="33CB54EE"/>
    <w:rsid w:val="3416D7A2"/>
    <w:rsid w:val="343CB000"/>
    <w:rsid w:val="34A42BAF"/>
    <w:rsid w:val="34B11240"/>
    <w:rsid w:val="34FB015D"/>
    <w:rsid w:val="35212D9E"/>
    <w:rsid w:val="3522FEA1"/>
    <w:rsid w:val="357E13D2"/>
    <w:rsid w:val="3587080F"/>
    <w:rsid w:val="358D3A6B"/>
    <w:rsid w:val="359BF988"/>
    <w:rsid w:val="35DCE20C"/>
    <w:rsid w:val="35F1FA33"/>
    <w:rsid w:val="35F6F21D"/>
    <w:rsid w:val="3608FFBB"/>
    <w:rsid w:val="3614A6CF"/>
    <w:rsid w:val="3624875B"/>
    <w:rsid w:val="363A3E62"/>
    <w:rsid w:val="367D20AF"/>
    <w:rsid w:val="3685F513"/>
    <w:rsid w:val="3696D1BE"/>
    <w:rsid w:val="36F06C38"/>
    <w:rsid w:val="3702F464"/>
    <w:rsid w:val="37087972"/>
    <w:rsid w:val="376ED14C"/>
    <w:rsid w:val="37987044"/>
    <w:rsid w:val="37C85D67"/>
    <w:rsid w:val="37C943DA"/>
    <w:rsid w:val="37F970A9"/>
    <w:rsid w:val="38129906"/>
    <w:rsid w:val="3812CF7F"/>
    <w:rsid w:val="3813706C"/>
    <w:rsid w:val="3821C574"/>
    <w:rsid w:val="387A7AF7"/>
    <w:rsid w:val="389B9B70"/>
    <w:rsid w:val="389D8D22"/>
    <w:rsid w:val="38F073FF"/>
    <w:rsid w:val="390C6E92"/>
    <w:rsid w:val="39623F8B"/>
    <w:rsid w:val="399D2E90"/>
    <w:rsid w:val="39A67BE1"/>
    <w:rsid w:val="39B54A23"/>
    <w:rsid w:val="39E16C1C"/>
    <w:rsid w:val="39EF6864"/>
    <w:rsid w:val="3A02ECCC"/>
    <w:rsid w:val="3A280CFA"/>
    <w:rsid w:val="3A78CD7F"/>
    <w:rsid w:val="3A90B04F"/>
    <w:rsid w:val="3ABCF47C"/>
    <w:rsid w:val="3AE970C1"/>
    <w:rsid w:val="3AFA44D6"/>
    <w:rsid w:val="3B4AE141"/>
    <w:rsid w:val="3B9664DA"/>
    <w:rsid w:val="3BA005EC"/>
    <w:rsid w:val="3BDF7E23"/>
    <w:rsid w:val="3BF66A83"/>
    <w:rsid w:val="3C0A1F80"/>
    <w:rsid w:val="3C1C2D25"/>
    <w:rsid w:val="3C1D142F"/>
    <w:rsid w:val="3C21E46B"/>
    <w:rsid w:val="3C26BD67"/>
    <w:rsid w:val="3C2DC63D"/>
    <w:rsid w:val="3C3AD297"/>
    <w:rsid w:val="3C6591F4"/>
    <w:rsid w:val="3C740F3D"/>
    <w:rsid w:val="3C7C2FEF"/>
    <w:rsid w:val="3D52F4A2"/>
    <w:rsid w:val="3DAA554D"/>
    <w:rsid w:val="3DBE9A5F"/>
    <w:rsid w:val="3DC9969E"/>
    <w:rsid w:val="3E0FDF9E"/>
    <w:rsid w:val="3E804078"/>
    <w:rsid w:val="3E877AA6"/>
    <w:rsid w:val="3ED81A08"/>
    <w:rsid w:val="3EDF9434"/>
    <w:rsid w:val="3EFB7E1D"/>
    <w:rsid w:val="3F4A3571"/>
    <w:rsid w:val="3F4CAD8C"/>
    <w:rsid w:val="3F6566FF"/>
    <w:rsid w:val="3F6837C4"/>
    <w:rsid w:val="3F715E93"/>
    <w:rsid w:val="3F882C01"/>
    <w:rsid w:val="3F99AF9B"/>
    <w:rsid w:val="3FAE08A2"/>
    <w:rsid w:val="4016430E"/>
    <w:rsid w:val="40278CB8"/>
    <w:rsid w:val="403DB404"/>
    <w:rsid w:val="404DF49B"/>
    <w:rsid w:val="4050ADA0"/>
    <w:rsid w:val="407EC32C"/>
    <w:rsid w:val="40AA42C7"/>
    <w:rsid w:val="40CD6623"/>
    <w:rsid w:val="41035569"/>
    <w:rsid w:val="4124F46A"/>
    <w:rsid w:val="412FD091"/>
    <w:rsid w:val="416297C6"/>
    <w:rsid w:val="41FE255A"/>
    <w:rsid w:val="429D07C1"/>
    <w:rsid w:val="42EBEF0C"/>
    <w:rsid w:val="42EBF5B8"/>
    <w:rsid w:val="42F74379"/>
    <w:rsid w:val="43480D94"/>
    <w:rsid w:val="435B7E0A"/>
    <w:rsid w:val="435C2C69"/>
    <w:rsid w:val="435CCE38"/>
    <w:rsid w:val="437B7AA0"/>
    <w:rsid w:val="43F5CF08"/>
    <w:rsid w:val="43FE1BEE"/>
    <w:rsid w:val="4406003F"/>
    <w:rsid w:val="4422E4E4"/>
    <w:rsid w:val="443F2F9D"/>
    <w:rsid w:val="4446B70E"/>
    <w:rsid w:val="446E9D0E"/>
    <w:rsid w:val="448F43FA"/>
    <w:rsid w:val="44983C14"/>
    <w:rsid w:val="44BE439A"/>
    <w:rsid w:val="44D6599F"/>
    <w:rsid w:val="44F268BA"/>
    <w:rsid w:val="44FDC9A4"/>
    <w:rsid w:val="45021D99"/>
    <w:rsid w:val="4542B87F"/>
    <w:rsid w:val="45621996"/>
    <w:rsid w:val="458E2497"/>
    <w:rsid w:val="45B4A974"/>
    <w:rsid w:val="45BE9B91"/>
    <w:rsid w:val="460A8D8F"/>
    <w:rsid w:val="46347640"/>
    <w:rsid w:val="466ED232"/>
    <w:rsid w:val="46722A00"/>
    <w:rsid w:val="46952621"/>
    <w:rsid w:val="46E2B893"/>
    <w:rsid w:val="470242BD"/>
    <w:rsid w:val="47A2E76E"/>
    <w:rsid w:val="47F0B35A"/>
    <w:rsid w:val="480DFA61"/>
    <w:rsid w:val="481781F9"/>
    <w:rsid w:val="4886767A"/>
    <w:rsid w:val="48A26063"/>
    <w:rsid w:val="48DFD38B"/>
    <w:rsid w:val="48ED388D"/>
    <w:rsid w:val="48F994D9"/>
    <w:rsid w:val="491283D4"/>
    <w:rsid w:val="495DDEE2"/>
    <w:rsid w:val="496BF230"/>
    <w:rsid w:val="49AB64D4"/>
    <w:rsid w:val="49CB6DED"/>
    <w:rsid w:val="49CEAD05"/>
    <w:rsid w:val="49E1CF63"/>
    <w:rsid w:val="49E8DE77"/>
    <w:rsid w:val="4A1B614E"/>
    <w:rsid w:val="4A2246DB"/>
    <w:rsid w:val="4A234B97"/>
    <w:rsid w:val="4A977DF8"/>
    <w:rsid w:val="4AA42A76"/>
    <w:rsid w:val="4B1D30DF"/>
    <w:rsid w:val="4B8EB221"/>
    <w:rsid w:val="4C2CC0B4"/>
    <w:rsid w:val="4C356C7A"/>
    <w:rsid w:val="4C5B4915"/>
    <w:rsid w:val="4C8A0D87"/>
    <w:rsid w:val="4C93538A"/>
    <w:rsid w:val="4CEB473E"/>
    <w:rsid w:val="4D005140"/>
    <w:rsid w:val="4D021FE3"/>
    <w:rsid w:val="4D030EAF"/>
    <w:rsid w:val="4D1C3722"/>
    <w:rsid w:val="4D2CBAEE"/>
    <w:rsid w:val="4D59E79D"/>
    <w:rsid w:val="4D7C686E"/>
    <w:rsid w:val="4D8B690F"/>
    <w:rsid w:val="4D94D18A"/>
    <w:rsid w:val="4D990D60"/>
    <w:rsid w:val="4DC7CD55"/>
    <w:rsid w:val="4DD5DF12"/>
    <w:rsid w:val="4DE5F4F7"/>
    <w:rsid w:val="4DF55ABA"/>
    <w:rsid w:val="4E251317"/>
    <w:rsid w:val="4E2E12BE"/>
    <w:rsid w:val="4E494697"/>
    <w:rsid w:val="4E5FCCC9"/>
    <w:rsid w:val="4E60BBBA"/>
    <w:rsid w:val="4EF5B7FE"/>
    <w:rsid w:val="4F01F95E"/>
    <w:rsid w:val="4F0EC908"/>
    <w:rsid w:val="500285AC"/>
    <w:rsid w:val="502293DE"/>
    <w:rsid w:val="50C7E946"/>
    <w:rsid w:val="50E49E72"/>
    <w:rsid w:val="50E83F8F"/>
    <w:rsid w:val="50FB09B3"/>
    <w:rsid w:val="50FC7034"/>
    <w:rsid w:val="51321AFB"/>
    <w:rsid w:val="5156BBB8"/>
    <w:rsid w:val="51921365"/>
    <w:rsid w:val="51B13019"/>
    <w:rsid w:val="51E2C09A"/>
    <w:rsid w:val="51E4FD3A"/>
    <w:rsid w:val="5234230E"/>
    <w:rsid w:val="526F581D"/>
    <w:rsid w:val="52992628"/>
    <w:rsid w:val="52B61A3D"/>
    <w:rsid w:val="532ABD1E"/>
    <w:rsid w:val="532BCAC5"/>
    <w:rsid w:val="5375E120"/>
    <w:rsid w:val="53BAE6C4"/>
    <w:rsid w:val="53BAFBBE"/>
    <w:rsid w:val="53C92921"/>
    <w:rsid w:val="53D40F21"/>
    <w:rsid w:val="53EF86D0"/>
    <w:rsid w:val="540BDC62"/>
    <w:rsid w:val="542BE147"/>
    <w:rsid w:val="5432AA75"/>
    <w:rsid w:val="544A984F"/>
    <w:rsid w:val="5453F6AB"/>
    <w:rsid w:val="54790CC2"/>
    <w:rsid w:val="54795F20"/>
    <w:rsid w:val="54F60501"/>
    <w:rsid w:val="550E2094"/>
    <w:rsid w:val="5525B977"/>
    <w:rsid w:val="553CA8DF"/>
    <w:rsid w:val="5551E893"/>
    <w:rsid w:val="5564F982"/>
    <w:rsid w:val="5577A797"/>
    <w:rsid w:val="55906776"/>
    <w:rsid w:val="55BEFADC"/>
    <w:rsid w:val="55DA8FF3"/>
    <w:rsid w:val="562F478B"/>
    <w:rsid w:val="5651BC43"/>
    <w:rsid w:val="56919B5C"/>
    <w:rsid w:val="5691D562"/>
    <w:rsid w:val="57079464"/>
    <w:rsid w:val="5715850A"/>
    <w:rsid w:val="57372ACA"/>
    <w:rsid w:val="5740301A"/>
    <w:rsid w:val="5793E422"/>
    <w:rsid w:val="57A0DF33"/>
    <w:rsid w:val="57B0AD84"/>
    <w:rsid w:val="58323405"/>
    <w:rsid w:val="58469D13"/>
    <w:rsid w:val="5874D055"/>
    <w:rsid w:val="58A4651C"/>
    <w:rsid w:val="58C110F5"/>
    <w:rsid w:val="58CDDCAA"/>
    <w:rsid w:val="58D6F297"/>
    <w:rsid w:val="58FB92E2"/>
    <w:rsid w:val="58FF526A"/>
    <w:rsid w:val="5908A048"/>
    <w:rsid w:val="590BFC5B"/>
    <w:rsid w:val="5920C9C8"/>
    <w:rsid w:val="5937FF37"/>
    <w:rsid w:val="59451E08"/>
    <w:rsid w:val="599B0C49"/>
    <w:rsid w:val="59B415B0"/>
    <w:rsid w:val="59BC3159"/>
    <w:rsid w:val="59E63A41"/>
    <w:rsid w:val="59FD07A5"/>
    <w:rsid w:val="5A0B3764"/>
    <w:rsid w:val="5A292E13"/>
    <w:rsid w:val="5A386AA5"/>
    <w:rsid w:val="5A87C75A"/>
    <w:rsid w:val="5AAA94C7"/>
    <w:rsid w:val="5AB91B1D"/>
    <w:rsid w:val="5AEC9AF7"/>
    <w:rsid w:val="5B2D9151"/>
    <w:rsid w:val="5B3B10DD"/>
    <w:rsid w:val="5B4A4C6C"/>
    <w:rsid w:val="5B5D58FF"/>
    <w:rsid w:val="5B6A81E3"/>
    <w:rsid w:val="5B6F9437"/>
    <w:rsid w:val="5B888EB6"/>
    <w:rsid w:val="5BF2FB43"/>
    <w:rsid w:val="5CCF71D2"/>
    <w:rsid w:val="5CEF5637"/>
    <w:rsid w:val="5D245F17"/>
    <w:rsid w:val="5D49F3B9"/>
    <w:rsid w:val="5D64EC59"/>
    <w:rsid w:val="5D700B67"/>
    <w:rsid w:val="5D7519C6"/>
    <w:rsid w:val="5D81F934"/>
    <w:rsid w:val="5DE5D774"/>
    <w:rsid w:val="5E3F9B09"/>
    <w:rsid w:val="5E454C65"/>
    <w:rsid w:val="5EDC86B4"/>
    <w:rsid w:val="5EEF638C"/>
    <w:rsid w:val="5EF4BFAA"/>
    <w:rsid w:val="5F2CDA58"/>
    <w:rsid w:val="5F34DFA2"/>
    <w:rsid w:val="5F4D9BD9"/>
    <w:rsid w:val="5F5E5980"/>
    <w:rsid w:val="5F6652F0"/>
    <w:rsid w:val="5F8862A5"/>
    <w:rsid w:val="5FA9D9A9"/>
    <w:rsid w:val="5FF2B3FD"/>
    <w:rsid w:val="60026047"/>
    <w:rsid w:val="6038B7A8"/>
    <w:rsid w:val="6057098C"/>
    <w:rsid w:val="606859F9"/>
    <w:rsid w:val="606C83AB"/>
    <w:rsid w:val="6076314B"/>
    <w:rsid w:val="609797DA"/>
    <w:rsid w:val="60B1C190"/>
    <w:rsid w:val="60C5A23F"/>
    <w:rsid w:val="60DDF45E"/>
    <w:rsid w:val="60FA29E1"/>
    <w:rsid w:val="6132DBC9"/>
    <w:rsid w:val="615180C3"/>
    <w:rsid w:val="61674E15"/>
    <w:rsid w:val="6198566B"/>
    <w:rsid w:val="61B8FB29"/>
    <w:rsid w:val="61D48809"/>
    <w:rsid w:val="61ED2EFA"/>
    <w:rsid w:val="61F6C2EB"/>
    <w:rsid w:val="62100710"/>
    <w:rsid w:val="621C888D"/>
    <w:rsid w:val="62369B45"/>
    <w:rsid w:val="6256EF3F"/>
    <w:rsid w:val="6299C47B"/>
    <w:rsid w:val="62AF229F"/>
    <w:rsid w:val="62BACD67"/>
    <w:rsid w:val="62CEAC2A"/>
    <w:rsid w:val="633A0109"/>
    <w:rsid w:val="63B1B79F"/>
    <w:rsid w:val="6493CFD3"/>
    <w:rsid w:val="64C7CEA7"/>
    <w:rsid w:val="64EE41BF"/>
    <w:rsid w:val="650C28CB"/>
    <w:rsid w:val="6526DFBD"/>
    <w:rsid w:val="655E7649"/>
    <w:rsid w:val="65806BD0"/>
    <w:rsid w:val="65B28B6F"/>
    <w:rsid w:val="65DAB09E"/>
    <w:rsid w:val="65E2D838"/>
    <w:rsid w:val="661677D7"/>
    <w:rsid w:val="662FA034"/>
    <w:rsid w:val="663831B1"/>
    <w:rsid w:val="666152F0"/>
    <w:rsid w:val="666236DB"/>
    <w:rsid w:val="669A1F7D"/>
    <w:rsid w:val="66A770CC"/>
    <w:rsid w:val="66A7F92C"/>
    <w:rsid w:val="66D60E4B"/>
    <w:rsid w:val="66E203A7"/>
    <w:rsid w:val="67323E41"/>
    <w:rsid w:val="6756FA40"/>
    <w:rsid w:val="67599A34"/>
    <w:rsid w:val="677AA63C"/>
    <w:rsid w:val="67A3E1F1"/>
    <w:rsid w:val="67B24838"/>
    <w:rsid w:val="67CA8769"/>
    <w:rsid w:val="682738A1"/>
    <w:rsid w:val="687F4894"/>
    <w:rsid w:val="6882537D"/>
    <w:rsid w:val="688BDEC1"/>
    <w:rsid w:val="689628ED"/>
    <w:rsid w:val="68FD41B2"/>
    <w:rsid w:val="693E6D3C"/>
    <w:rsid w:val="69477AAF"/>
    <w:rsid w:val="69A53815"/>
    <w:rsid w:val="6A48EEA6"/>
    <w:rsid w:val="6ADA3D9D"/>
    <w:rsid w:val="6AFAD92B"/>
    <w:rsid w:val="6B27B9B3"/>
    <w:rsid w:val="6B292905"/>
    <w:rsid w:val="6B484296"/>
    <w:rsid w:val="6B5F89EC"/>
    <w:rsid w:val="6B7B6A4F"/>
    <w:rsid w:val="6BC9B849"/>
    <w:rsid w:val="6BE4BF07"/>
    <w:rsid w:val="6BF50455"/>
    <w:rsid w:val="6C2C1EE1"/>
    <w:rsid w:val="6C4E175F"/>
    <w:rsid w:val="6C760DFE"/>
    <w:rsid w:val="6C85B95B"/>
    <w:rsid w:val="6C89B944"/>
    <w:rsid w:val="6CA53259"/>
    <w:rsid w:val="6CC1EB26"/>
    <w:rsid w:val="6CF7097E"/>
    <w:rsid w:val="6D173AB0"/>
    <w:rsid w:val="6D1BB096"/>
    <w:rsid w:val="6D2C4828"/>
    <w:rsid w:val="6D312315"/>
    <w:rsid w:val="6D3FCBE9"/>
    <w:rsid w:val="6D4091C9"/>
    <w:rsid w:val="6D98D4A5"/>
    <w:rsid w:val="6DBCD2F1"/>
    <w:rsid w:val="6E30ECC0"/>
    <w:rsid w:val="6E838613"/>
    <w:rsid w:val="6EAB39F2"/>
    <w:rsid w:val="6EDB9C4A"/>
    <w:rsid w:val="6F18A11E"/>
    <w:rsid w:val="6F46136F"/>
    <w:rsid w:val="6F7D6389"/>
    <w:rsid w:val="6FAE1C9C"/>
    <w:rsid w:val="70207197"/>
    <w:rsid w:val="7027B052"/>
    <w:rsid w:val="704140DD"/>
    <w:rsid w:val="706C6415"/>
    <w:rsid w:val="709424ED"/>
    <w:rsid w:val="70A550BD"/>
    <w:rsid w:val="70D7C5D2"/>
    <w:rsid w:val="70E1E3D0"/>
    <w:rsid w:val="70FF9004"/>
    <w:rsid w:val="71AA31E4"/>
    <w:rsid w:val="71BC41F8"/>
    <w:rsid w:val="71C380B3"/>
    <w:rsid w:val="71E6B4AD"/>
    <w:rsid w:val="71FC240D"/>
    <w:rsid w:val="7200EFFE"/>
    <w:rsid w:val="72015432"/>
    <w:rsid w:val="72133D0C"/>
    <w:rsid w:val="722D3E67"/>
    <w:rsid w:val="72577D7F"/>
    <w:rsid w:val="729204E1"/>
    <w:rsid w:val="72C0EEC1"/>
    <w:rsid w:val="72C492D1"/>
    <w:rsid w:val="72E2E4AC"/>
    <w:rsid w:val="72F4FADF"/>
    <w:rsid w:val="7319F57E"/>
    <w:rsid w:val="73460F34"/>
    <w:rsid w:val="73581259"/>
    <w:rsid w:val="7366F0FA"/>
    <w:rsid w:val="7382D112"/>
    <w:rsid w:val="7387BF40"/>
    <w:rsid w:val="738F2358"/>
    <w:rsid w:val="73B7C818"/>
    <w:rsid w:val="73C33721"/>
    <w:rsid w:val="73FA6F31"/>
    <w:rsid w:val="740F4C08"/>
    <w:rsid w:val="7420E3F1"/>
    <w:rsid w:val="7442333F"/>
    <w:rsid w:val="745152DB"/>
    <w:rsid w:val="747E80D7"/>
    <w:rsid w:val="748A4B04"/>
    <w:rsid w:val="74E9DCCF"/>
    <w:rsid w:val="74F40C3D"/>
    <w:rsid w:val="753155E2"/>
    <w:rsid w:val="7597DB3B"/>
    <w:rsid w:val="75CE7D50"/>
    <w:rsid w:val="762C9BA1"/>
    <w:rsid w:val="764424A7"/>
    <w:rsid w:val="767604A2"/>
    <w:rsid w:val="768A9BE9"/>
    <w:rsid w:val="7698181A"/>
    <w:rsid w:val="769EB5FC"/>
    <w:rsid w:val="76A917E6"/>
    <w:rsid w:val="76CEC37F"/>
    <w:rsid w:val="76DF2352"/>
    <w:rsid w:val="76E9004F"/>
    <w:rsid w:val="76FAD7E3"/>
    <w:rsid w:val="771668D5"/>
    <w:rsid w:val="775F91D6"/>
    <w:rsid w:val="776A4DB1"/>
    <w:rsid w:val="77E6AD61"/>
    <w:rsid w:val="77F3A834"/>
    <w:rsid w:val="785491DB"/>
    <w:rsid w:val="78668FC9"/>
    <w:rsid w:val="796C29E9"/>
    <w:rsid w:val="797DF060"/>
    <w:rsid w:val="79C753DD"/>
    <w:rsid w:val="79CDB7F4"/>
    <w:rsid w:val="79FC5579"/>
    <w:rsid w:val="7A11FC55"/>
    <w:rsid w:val="7A37774E"/>
    <w:rsid w:val="7A7E3B90"/>
    <w:rsid w:val="7AA7751D"/>
    <w:rsid w:val="7AAEE199"/>
    <w:rsid w:val="7B765AB3"/>
    <w:rsid w:val="7B810CE0"/>
    <w:rsid w:val="7B9DF185"/>
    <w:rsid w:val="7BBA1F52"/>
    <w:rsid w:val="7BC1C3AF"/>
    <w:rsid w:val="7BCFBF42"/>
    <w:rsid w:val="7C0B4D2A"/>
    <w:rsid w:val="7C3348C5"/>
    <w:rsid w:val="7C3DB9EE"/>
    <w:rsid w:val="7C3DBED4"/>
    <w:rsid w:val="7C50484C"/>
    <w:rsid w:val="7C6513D0"/>
    <w:rsid w:val="7C84668F"/>
    <w:rsid w:val="7C9A18F2"/>
    <w:rsid w:val="7CA7A7B6"/>
    <w:rsid w:val="7CD97898"/>
    <w:rsid w:val="7CE052C7"/>
    <w:rsid w:val="7D95ED65"/>
    <w:rsid w:val="7DD38FE3"/>
    <w:rsid w:val="7DE9DED3"/>
    <w:rsid w:val="7DEC18AD"/>
    <w:rsid w:val="7DF2F841"/>
    <w:rsid w:val="7DFBEF94"/>
    <w:rsid w:val="7E280229"/>
    <w:rsid w:val="7E291605"/>
    <w:rsid w:val="7E37AD86"/>
    <w:rsid w:val="7E3F9B0C"/>
    <w:rsid w:val="7E7098BA"/>
    <w:rsid w:val="7E7B8EEC"/>
    <w:rsid w:val="7E997425"/>
    <w:rsid w:val="7EAAD2F3"/>
    <w:rsid w:val="7EC51A40"/>
    <w:rsid w:val="7F029CBF"/>
    <w:rsid w:val="7F4AE977"/>
    <w:rsid w:val="7F8260C8"/>
    <w:rsid w:val="7FC3D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51A40"/>
  <w15:chartTrackingRefBased/>
  <w15:docId w15:val="{744BA043-0D34-4B44-8CFE-F9D370F40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normaltextrun" w:customStyle="1">
    <w:name w:val="normaltextrun"/>
    <w:basedOn w:val="DefaultParagraphFont"/>
    <w:rsid w:val="006F3317"/>
  </w:style>
  <w:style w:type="character" w:styleId="eop" w:customStyle="1">
    <w:name w:val="eop"/>
    <w:basedOn w:val="DefaultParagraphFont"/>
    <w:rsid w:val="006F3317"/>
  </w:style>
  <w:style w:type="paragraph" w:styleId="paragraph" w:customStyle="1">
    <w:name w:val="paragraph"/>
    <w:basedOn w:val="Normal"/>
    <w:rsid w:val="004940EB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AU" w:eastAsia="en-AU"/>
    </w:rPr>
  </w:style>
  <w:style w:type="character" w:styleId="scxw123573809" w:customStyle="1">
    <w:name w:val="scxw123573809"/>
    <w:basedOn w:val="DefaultParagraphFont"/>
    <w:rsid w:val="004940EB"/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3D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53D61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3D6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53D61"/>
    <w:rPr>
      <w:b/>
      <w:bCs/>
      <w:sz w:val="20"/>
      <w:szCs w:val="20"/>
    </w:rPr>
  </w:style>
  <w:style w:type="character" w:styleId="scxw61956646" w:customStyle="1">
    <w:name w:val="scxw61956646"/>
    <w:basedOn w:val="DefaultParagraphFont"/>
    <w:rsid w:val="005A1D31"/>
  </w:style>
  <w:style w:type="paragraph" w:styleId="Header">
    <w:name w:val="header"/>
    <w:basedOn w:val="Normal"/>
    <w:link w:val="HeaderChar"/>
    <w:uiPriority w:val="99"/>
    <w:unhideWhenUsed/>
    <w:rsid w:val="0097097D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7097D"/>
  </w:style>
  <w:style w:type="paragraph" w:styleId="Footer">
    <w:name w:val="footer"/>
    <w:basedOn w:val="Normal"/>
    <w:link w:val="FooterChar"/>
    <w:uiPriority w:val="99"/>
    <w:unhideWhenUsed/>
    <w:rsid w:val="0097097D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7097D"/>
  </w:style>
  <w:style w:type="character" w:styleId="scxw121983254" w:customStyle="1">
    <w:name w:val="scxw121983254"/>
    <w:basedOn w:val="DefaultParagraphFont"/>
    <w:rsid w:val="002258F9"/>
  </w:style>
  <w:style w:type="character" w:styleId="scxw41083853" w:customStyle="1">
    <w:name w:val="scxw41083853"/>
    <w:basedOn w:val="DefaultParagraphFont"/>
    <w:rsid w:val="004B724B"/>
  </w:style>
  <w:style w:type="character" w:styleId="scxw28384631" w:customStyle="1">
    <w:name w:val="scxw28384631"/>
    <w:basedOn w:val="DefaultParagraphFont"/>
    <w:rsid w:val="004B724B"/>
  </w:style>
  <w:style w:type="character" w:styleId="scxw60623718" w:customStyle="1">
    <w:name w:val="scxw60623718"/>
    <w:basedOn w:val="DefaultParagraphFont"/>
    <w:rsid w:val="004B724B"/>
  </w:style>
  <w:style w:type="character" w:styleId="scxw78389609" w:customStyle="1">
    <w:name w:val="scxw78389609"/>
    <w:basedOn w:val="DefaultParagraphFont"/>
    <w:rsid w:val="004B724B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8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2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65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1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77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73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19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853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38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4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492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51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06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4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68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27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97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8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235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5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8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95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4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45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13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7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5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7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9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48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0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9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6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6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58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88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54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62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2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83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6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01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62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7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0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9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9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0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9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3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9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6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3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9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6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83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61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5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23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31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1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7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0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9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50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3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8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1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7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8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1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4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9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35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4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0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7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5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9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573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8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7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7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11" /><Relationship Type="http://schemas.microsoft.com/office/2020/10/relationships/intelligence" Target="intelligence2.xml" Id="R656b0fd243554ece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microsoft.com/office/2018/08/relationships/commentsExtensible" Target="commentsExtensible.xml" Id="R13bdc06b272749ff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0f39bb17-3b8e-4b5f-b3a0-21d2092e29de" xsi:nil="true"/>
    <TaxCatchAll xmlns="0caa0c34-5e63-4f07-ae28-9478a9cd6e77" xsi:nil="true"/>
    <lcf76f155ced4ddcb4097134ff3c332f xmlns="0f39bb17-3b8e-4b5f-b3a0-21d2092e29d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5EE78D308434F8A1B97611D18289D" ma:contentTypeVersion="14" ma:contentTypeDescription="Create a new document." ma:contentTypeScope="" ma:versionID="3f8b264881917f2407d0101b09bde65e">
  <xsd:schema xmlns:xsd="http://www.w3.org/2001/XMLSchema" xmlns:xs="http://www.w3.org/2001/XMLSchema" xmlns:p="http://schemas.microsoft.com/office/2006/metadata/properties" xmlns:ns2="0f39bb17-3b8e-4b5f-b3a0-21d2092e29de" xmlns:ns3="0caa0c34-5e63-4f07-ae28-9478a9cd6e77" targetNamespace="http://schemas.microsoft.com/office/2006/metadata/properties" ma:root="true" ma:fieldsID="6de702de5937c036ac7229b52afd0c11" ns2:_="" ns3:_="">
    <xsd:import namespace="0f39bb17-3b8e-4b5f-b3a0-21d2092e29de"/>
    <xsd:import namespace="0caa0c34-5e63-4f07-ae28-9478a9cd6e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39bb17-3b8e-4b5f-b3a0-21d2092e29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de6ce19-caa1-493e-bfba-2da62677b1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aa0c34-5e63-4f07-ae28-9478a9cd6e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d7dced2-f696-452b-9e6b-93929a8e535d}" ma:internalName="TaxCatchAll" ma:showField="CatchAllData" ma:web="0caa0c34-5e63-4f07-ae28-9478a9cd6e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D4447B-2203-49A7-ADBB-78141B2EABC2}">
  <ds:schemaRefs>
    <ds:schemaRef ds:uri="http://schemas.microsoft.com/office/2006/metadata/properties"/>
    <ds:schemaRef ds:uri="http://schemas.microsoft.com/office/infopath/2007/PartnerControls"/>
    <ds:schemaRef ds:uri="12b11365-ddeb-4179-af91-6b169756f7bb"/>
  </ds:schemaRefs>
</ds:datastoreItem>
</file>

<file path=customXml/itemProps2.xml><?xml version="1.0" encoding="utf-8"?>
<ds:datastoreItem xmlns:ds="http://schemas.openxmlformats.org/officeDocument/2006/customXml" ds:itemID="{57253FF6-2EB7-4884-B37A-C4960C148E3E}"/>
</file>

<file path=customXml/itemProps3.xml><?xml version="1.0" encoding="utf-8"?>
<ds:datastoreItem xmlns:ds="http://schemas.openxmlformats.org/officeDocument/2006/customXml" ds:itemID="{8039224A-5738-4848-A8AD-9CA428B46E1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03AAEC-4018-4526-9147-C3ABBC1CEE1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ayley Wainwright</dc:creator>
  <keywords/>
  <dc:description/>
  <lastModifiedBy>Hayley Wainwright</lastModifiedBy>
  <revision>6</revision>
  <dcterms:created xsi:type="dcterms:W3CDTF">2025-02-04T23:28:00.0000000Z</dcterms:created>
  <dcterms:modified xsi:type="dcterms:W3CDTF">2025-09-15T09:22:23.343372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05EE78D308434F8A1B97611D18289D</vt:lpwstr>
  </property>
  <property fmtid="{D5CDD505-2E9C-101B-9397-08002B2CF9AE}" pid="3" name="MediaServiceImageTags">
    <vt:lpwstr/>
  </property>
  <property fmtid="{D5CDD505-2E9C-101B-9397-08002B2CF9AE}" pid="4" name="Order">
    <vt:r8>301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